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proofErr w:type="gramStart"/>
      <w:r>
        <w:t>So</w:t>
      </w:r>
      <w:proofErr w:type="gramEnd"/>
      <w:r>
        <w:t xml:space="preserve">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proofErr w:type="gramStart"/>
      <w:r w:rsidRPr="00EB5566">
        <w:t>android.app.Activity</w:t>
      </w:r>
      <w:proofErr w:type="spellEnd"/>
      <w:proofErr w:type="gram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w:t>
      </w:r>
      <w:proofErr w:type="gramStart"/>
      <w:r>
        <w:t>In</w:t>
      </w:r>
      <w:proofErr w:type="gramEnd"/>
      <w:r>
        <w:t xml:space="preserve">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xml:space="preserve">: where you click on name it </w:t>
      </w:r>
      <w:proofErr w:type="gramStart"/>
      <w:r>
        <w:t>show</w:t>
      </w:r>
      <w:proofErr w:type="gramEnd"/>
      <w:r>
        <w:t xml:space="preserve">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proofErr w:type="gramStart"/>
      <w:r>
        <w:t>tostrind</w:t>
      </w:r>
      <w:proofErr w:type="spellEnd"/>
      <w:r>
        <w:t>(</w:t>
      </w:r>
      <w:proofErr w:type="gram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2442D93F" w:rsidR="00C3748D" w:rsidRDefault="0090488A" w:rsidP="002C3672">
      <w:pPr>
        <w:rPr>
          <w:b/>
          <w:bCs/>
        </w:rPr>
      </w:pPr>
      <w:r w:rsidRPr="002D2C0F">
        <w:rPr>
          <w:b/>
          <w:bCs/>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r w:rsidR="002D2C0F" w:rsidRPr="002D2C0F">
        <w:rPr>
          <w:b/>
          <w:bCs/>
        </w:rPr>
        <w:t>Dialogs</w:t>
      </w:r>
    </w:p>
    <w:p w14:paraId="3395020E" w14:textId="0A6E2F8B" w:rsidR="002D2C0F" w:rsidRDefault="002D2C0F" w:rsidP="002C3672">
      <w:r>
        <w:rPr>
          <w:b/>
          <w:bCs/>
        </w:rPr>
        <w:t xml:space="preserve">Step01: </w:t>
      </w:r>
      <w:r>
        <w:t>First of all, we design the xml view as follow.</w:t>
      </w:r>
    </w:p>
    <w:p w14:paraId="4022ACA8" w14:textId="0D46759D" w:rsidR="002D2C0F" w:rsidRDefault="002D2C0F" w:rsidP="002C3672"/>
    <w:p w14:paraId="631AAD93" w14:textId="1181BA52" w:rsidR="002D2C0F" w:rsidRDefault="002D2C0F" w:rsidP="002C3672"/>
    <w:p w14:paraId="38D58E11" w14:textId="73B7F771" w:rsidR="002D2C0F" w:rsidRDefault="002D2C0F" w:rsidP="002C3672"/>
    <w:p w14:paraId="739C9F03" w14:textId="5A8D24C2" w:rsidR="002D2C0F" w:rsidRDefault="002D2C0F" w:rsidP="002C3672"/>
    <w:p w14:paraId="73C80B41" w14:textId="5C64A237" w:rsidR="002D2C0F" w:rsidRDefault="002D2C0F" w:rsidP="002C3672"/>
    <w:p w14:paraId="1BAFFD83" w14:textId="499D42C9" w:rsidR="002D2C0F" w:rsidRDefault="002D2C0F" w:rsidP="002C3672"/>
    <w:p w14:paraId="3117FBB4" w14:textId="001FE456" w:rsidR="002D2C0F" w:rsidRDefault="002D2C0F" w:rsidP="002C3672"/>
    <w:p w14:paraId="56F1531C" w14:textId="77777777" w:rsidR="002D2C0F" w:rsidRDefault="002D2C0F" w:rsidP="002C3672"/>
    <w:p w14:paraId="030E4B11" w14:textId="6C688AC9" w:rsidR="002D2C0F" w:rsidRDefault="002D2C0F" w:rsidP="002D2C0F">
      <w:r>
        <w:rPr>
          <w:b/>
          <w:bCs/>
        </w:rPr>
        <w:t xml:space="preserve">Step02: </w:t>
      </w:r>
      <w:r>
        <w:t>Now we change design in code section</w:t>
      </w:r>
    </w:p>
    <w:p w14:paraId="01A13730" w14:textId="4552596F" w:rsidR="002D2C0F" w:rsidRDefault="002D2C0F" w:rsidP="002D2C0F">
      <w:r>
        <w:rPr>
          <w:noProof/>
        </w:rPr>
        <w:drawing>
          <wp:anchor distT="0" distB="0" distL="114300" distR="114300" simplePos="0" relativeHeight="251702272" behindDoc="0" locked="0" layoutInCell="1" allowOverlap="1" wp14:anchorId="033DD98F" wp14:editId="6E0ADED2">
            <wp:simplePos x="0" y="0"/>
            <wp:positionH relativeFrom="column">
              <wp:posOffset>0</wp:posOffset>
            </wp:positionH>
            <wp:positionV relativeFrom="page">
              <wp:posOffset>4952010</wp:posOffset>
            </wp:positionV>
            <wp:extent cx="5895975" cy="3276600"/>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895975" cy="3276600"/>
                    </a:xfrm>
                    <a:prstGeom prst="rect">
                      <a:avLst/>
                    </a:prstGeom>
                  </pic:spPr>
                </pic:pic>
              </a:graphicData>
            </a:graphic>
          </wp:anchor>
        </w:drawing>
      </w:r>
    </w:p>
    <w:p w14:paraId="64F7228B" w14:textId="04A7B832" w:rsidR="002D2C0F" w:rsidRDefault="002D2C0F" w:rsidP="002D2C0F">
      <w:r>
        <w:rPr>
          <w:b/>
          <w:bCs/>
        </w:rPr>
        <w:t xml:space="preserve">Step03: </w:t>
      </w:r>
      <w:r>
        <w:t>Now we change java code section in main activity</w:t>
      </w:r>
    </w:p>
    <w:p w14:paraId="628776B4" w14:textId="4EB28573" w:rsidR="002D2C0F" w:rsidRDefault="002D2C0F" w:rsidP="002C3672">
      <w:r>
        <w:rPr>
          <w:noProof/>
        </w:rPr>
        <w:drawing>
          <wp:anchor distT="0" distB="0" distL="114300" distR="114300" simplePos="0" relativeHeight="251701248" behindDoc="0" locked="0" layoutInCell="1" allowOverlap="1" wp14:anchorId="156121E4" wp14:editId="6B846767">
            <wp:simplePos x="0" y="0"/>
            <wp:positionH relativeFrom="column">
              <wp:posOffset>0</wp:posOffset>
            </wp:positionH>
            <wp:positionV relativeFrom="page">
              <wp:posOffset>914400</wp:posOffset>
            </wp:positionV>
            <wp:extent cx="5800725" cy="3467100"/>
            <wp:effectExtent l="0" t="0" r="952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800725" cy="3467100"/>
                    </a:xfrm>
                    <a:prstGeom prst="rect">
                      <a:avLst/>
                    </a:prstGeom>
                  </pic:spPr>
                </pic:pic>
              </a:graphicData>
            </a:graphic>
          </wp:anchor>
        </w:drawing>
      </w:r>
      <w:r>
        <w:t>-</w:t>
      </w:r>
    </w:p>
    <w:p w14:paraId="3206B8BC" w14:textId="77777777" w:rsidR="002D2C0F" w:rsidRDefault="002D2C0F" w:rsidP="002C3672"/>
    <w:p w14:paraId="7FB5F5F1" w14:textId="77777777" w:rsidR="002D2C0F" w:rsidRDefault="002D2C0F" w:rsidP="002C3672"/>
    <w:p w14:paraId="31B65E27" w14:textId="2DD11B11" w:rsidR="002D2C0F" w:rsidRDefault="002D2C0F" w:rsidP="002C3672">
      <w:r>
        <w:rPr>
          <w:noProof/>
        </w:rPr>
        <w:drawing>
          <wp:anchor distT="0" distB="0" distL="114300" distR="114300" simplePos="0" relativeHeight="251704320" behindDoc="0" locked="0" layoutInCell="1" allowOverlap="1" wp14:anchorId="65862A32" wp14:editId="688FEE0A">
            <wp:simplePos x="0" y="0"/>
            <wp:positionH relativeFrom="column">
              <wp:posOffset>0</wp:posOffset>
            </wp:positionH>
            <wp:positionV relativeFrom="page">
              <wp:posOffset>4833257</wp:posOffset>
            </wp:positionV>
            <wp:extent cx="5848350" cy="3571875"/>
            <wp:effectExtent l="0" t="0" r="0" b="9525"/>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48350" cy="3571875"/>
                    </a:xfrm>
                    <a:prstGeom prst="rect">
                      <a:avLst/>
                    </a:prstGeom>
                  </pic:spPr>
                </pic:pic>
              </a:graphicData>
            </a:graphic>
          </wp:anchor>
        </w:drawing>
      </w:r>
      <w:r>
        <w:rPr>
          <w:noProof/>
        </w:rPr>
        <w:drawing>
          <wp:anchor distT="0" distB="0" distL="114300" distR="114300" simplePos="0" relativeHeight="251703296" behindDoc="0" locked="0" layoutInCell="1" allowOverlap="1" wp14:anchorId="3181350B" wp14:editId="43770831">
            <wp:simplePos x="0" y="0"/>
            <wp:positionH relativeFrom="column">
              <wp:posOffset>0</wp:posOffset>
            </wp:positionH>
            <wp:positionV relativeFrom="page">
              <wp:posOffset>914400</wp:posOffset>
            </wp:positionV>
            <wp:extent cx="5657850" cy="3629025"/>
            <wp:effectExtent l="0" t="0" r="0" b="9525"/>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657850" cy="3629025"/>
                    </a:xfrm>
                    <a:prstGeom prst="rect">
                      <a:avLst/>
                    </a:prstGeom>
                  </pic:spPr>
                </pic:pic>
              </a:graphicData>
            </a:graphic>
          </wp:anchor>
        </w:drawing>
      </w:r>
      <w:r>
        <w:t>-</w:t>
      </w:r>
    </w:p>
    <w:p w14:paraId="52D29F31" w14:textId="77777777" w:rsidR="00570F49" w:rsidRDefault="00570F49" w:rsidP="002C3672"/>
    <w:p w14:paraId="7531FE14" w14:textId="3CAED3DD" w:rsidR="00570F49" w:rsidRPr="00603A7E" w:rsidRDefault="00570F49" w:rsidP="00570F49">
      <w:pPr>
        <w:pStyle w:val="Heading2"/>
        <w:jc w:val="center"/>
        <w:rPr>
          <w:b/>
          <w:bCs/>
          <w:u w:val="single"/>
        </w:rPr>
      </w:pPr>
      <w:r w:rsidRPr="00603A7E">
        <w:rPr>
          <w:b/>
          <w:bCs/>
          <w:highlight w:val="green"/>
          <w:u w:val="single"/>
        </w:rPr>
        <w:t>Lecture 1</w:t>
      </w:r>
      <w:r>
        <w:rPr>
          <w:b/>
          <w:bCs/>
          <w:highlight w:val="green"/>
          <w:u w:val="single"/>
        </w:rPr>
        <w:t>5</w:t>
      </w:r>
    </w:p>
    <w:p w14:paraId="4A082FD9" w14:textId="043B0AB1" w:rsidR="002D2C0F" w:rsidRDefault="00570F49" w:rsidP="002C3672">
      <w:pPr>
        <w:rPr>
          <w:b/>
          <w:bCs/>
        </w:rPr>
      </w:pPr>
      <w:r w:rsidRPr="00131DC4">
        <w:rPr>
          <w:b/>
          <w:bCs/>
          <w:noProof/>
        </w:rPr>
        <w:drawing>
          <wp:anchor distT="0" distB="0" distL="114300" distR="114300" simplePos="0" relativeHeight="251705344" behindDoc="0" locked="0" layoutInCell="1" allowOverlap="1" wp14:anchorId="082A5092" wp14:editId="613CC9EF">
            <wp:simplePos x="0" y="0"/>
            <wp:positionH relativeFrom="column">
              <wp:posOffset>0</wp:posOffset>
            </wp:positionH>
            <wp:positionV relativeFrom="page">
              <wp:posOffset>914400</wp:posOffset>
            </wp:positionV>
            <wp:extent cx="5943600" cy="2573655"/>
            <wp:effectExtent l="0" t="0" r="0" b="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2573655"/>
                    </a:xfrm>
                    <a:prstGeom prst="rect">
                      <a:avLst/>
                    </a:prstGeom>
                  </pic:spPr>
                </pic:pic>
              </a:graphicData>
            </a:graphic>
          </wp:anchor>
        </w:drawing>
      </w:r>
      <w:r w:rsidR="00131DC4" w:rsidRPr="00131DC4">
        <w:rPr>
          <w:b/>
          <w:bCs/>
        </w:rPr>
        <w:t>Fragments</w:t>
      </w:r>
      <w:r w:rsidR="00131DC4">
        <w:rPr>
          <w:b/>
          <w:bCs/>
        </w:rPr>
        <w:t xml:space="preserve">: </w:t>
      </w:r>
    </w:p>
    <w:p w14:paraId="6815DC99" w14:textId="563AB51B" w:rsidR="00131DC4" w:rsidRDefault="00131DC4" w:rsidP="002C3672">
      <w:r>
        <w:rPr>
          <w:b/>
          <w:bCs/>
        </w:rPr>
        <w:t xml:space="preserve">Step01: </w:t>
      </w:r>
      <w:r>
        <w:t>Create a new project with empty main activity.</w:t>
      </w:r>
    </w:p>
    <w:p w14:paraId="0A2DD267" w14:textId="74848D68" w:rsidR="00131DC4" w:rsidRDefault="00131DC4" w:rsidP="00131DC4">
      <w:r>
        <w:rPr>
          <w:b/>
          <w:bCs/>
        </w:rPr>
        <w:t xml:space="preserve">Step02: </w:t>
      </w:r>
      <w:r>
        <w:t>Add 2 buttons in xml view and try to add fragments as follow</w:t>
      </w:r>
    </w:p>
    <w:p w14:paraId="1C31D069" w14:textId="3DC11ED2" w:rsidR="00131DC4" w:rsidRPr="00131DC4" w:rsidRDefault="00131DC4" w:rsidP="00131DC4"/>
    <w:p w14:paraId="537D4C40" w14:textId="77777777" w:rsidR="00131DC4" w:rsidRDefault="00131DC4" w:rsidP="002C3672"/>
    <w:p w14:paraId="0CC71702" w14:textId="77777777" w:rsidR="00131DC4" w:rsidRDefault="00131DC4" w:rsidP="002C3672"/>
    <w:p w14:paraId="2542AE84" w14:textId="0C6F90AB" w:rsidR="00131DC4" w:rsidRDefault="00131DC4" w:rsidP="002C3672">
      <w:r>
        <w:rPr>
          <w:noProof/>
        </w:rPr>
        <w:drawing>
          <wp:anchor distT="0" distB="0" distL="114300" distR="114300" simplePos="0" relativeHeight="251706368" behindDoc="0" locked="0" layoutInCell="1" allowOverlap="1" wp14:anchorId="0EA2F8FE" wp14:editId="4B8A10C0">
            <wp:simplePos x="0" y="0"/>
            <wp:positionH relativeFrom="column">
              <wp:posOffset>0</wp:posOffset>
            </wp:positionH>
            <wp:positionV relativeFrom="page">
              <wp:posOffset>4845132</wp:posOffset>
            </wp:positionV>
            <wp:extent cx="4219575" cy="3253740"/>
            <wp:effectExtent l="0" t="0" r="9525" b="3810"/>
            <wp:wrapTopAndBottom/>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219575" cy="3253740"/>
                    </a:xfrm>
                    <a:prstGeom prst="rect">
                      <a:avLst/>
                    </a:prstGeom>
                  </pic:spPr>
                </pic:pic>
              </a:graphicData>
            </a:graphic>
            <wp14:sizeRelV relativeFrom="margin">
              <wp14:pctHeight>0</wp14:pctHeight>
            </wp14:sizeRelV>
          </wp:anchor>
        </w:drawing>
      </w:r>
      <w:r>
        <w:t>-</w:t>
      </w:r>
    </w:p>
    <w:p w14:paraId="141AF0B0" w14:textId="27E14DF9" w:rsidR="00131DC4" w:rsidRDefault="00131DC4" w:rsidP="00131DC4">
      <w:r>
        <w:rPr>
          <w:b/>
          <w:bCs/>
        </w:rPr>
        <w:lastRenderedPageBreak/>
        <w:t xml:space="preserve">Step03: </w:t>
      </w:r>
      <w:r>
        <w:t>To resolve the error create the fragments as follow</w:t>
      </w:r>
    </w:p>
    <w:p w14:paraId="0CD4706F" w14:textId="53AF72AC" w:rsidR="00131DC4" w:rsidRDefault="00131DC4" w:rsidP="00131DC4">
      <w:r>
        <w:rPr>
          <w:noProof/>
        </w:rPr>
        <w:drawing>
          <wp:anchor distT="0" distB="0" distL="114300" distR="114300" simplePos="0" relativeHeight="251708416" behindDoc="0" locked="0" layoutInCell="1" allowOverlap="1" wp14:anchorId="02684858" wp14:editId="7A90CA93">
            <wp:simplePos x="0" y="0"/>
            <wp:positionH relativeFrom="column">
              <wp:posOffset>0</wp:posOffset>
            </wp:positionH>
            <wp:positionV relativeFrom="page">
              <wp:posOffset>4286992</wp:posOffset>
            </wp:positionV>
            <wp:extent cx="3867150" cy="2466975"/>
            <wp:effectExtent l="0" t="0" r="0" b="9525"/>
            <wp:wrapTopAndBottom/>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867150" cy="2466975"/>
                    </a:xfrm>
                    <a:prstGeom prst="rect">
                      <a:avLst/>
                    </a:prstGeom>
                  </pic:spPr>
                </pic:pic>
              </a:graphicData>
            </a:graphic>
            <wp14:sizeRelH relativeFrom="margin">
              <wp14:pctWidth>0</wp14:pctWidth>
            </wp14:sizeRelH>
            <wp14:sizeRelV relativeFrom="margin">
              <wp14:pctHeight>0</wp14:pctHeight>
            </wp14:sizeRelV>
          </wp:anchor>
        </w:drawing>
      </w:r>
    </w:p>
    <w:p w14:paraId="4CEA0068" w14:textId="52DFEEE3" w:rsidR="00131DC4" w:rsidRDefault="00131DC4" w:rsidP="00131DC4">
      <w:r>
        <w:rPr>
          <w:b/>
          <w:bCs/>
        </w:rPr>
        <w:t xml:space="preserve">Step04: </w:t>
      </w:r>
      <w:r>
        <w:t xml:space="preserve">Manage the </w:t>
      </w:r>
      <w:proofErr w:type="spellStart"/>
      <w:r>
        <w:t>xmls</w:t>
      </w:r>
      <w:proofErr w:type="spellEnd"/>
      <w:r>
        <w:t xml:space="preserve"> of fragments as follow</w:t>
      </w:r>
    </w:p>
    <w:p w14:paraId="73DC49BC" w14:textId="2770D723" w:rsidR="00131DC4" w:rsidRDefault="00131DC4" w:rsidP="00131DC4"/>
    <w:p w14:paraId="234E027C" w14:textId="72A05B1E" w:rsidR="00131DC4" w:rsidRDefault="00131DC4" w:rsidP="00131DC4">
      <w:r>
        <w:rPr>
          <w:noProof/>
        </w:rPr>
        <w:drawing>
          <wp:anchor distT="0" distB="0" distL="114300" distR="114300" simplePos="0" relativeHeight="251707392" behindDoc="0" locked="0" layoutInCell="1" allowOverlap="1" wp14:anchorId="2A7D7BB1" wp14:editId="6BC017C8">
            <wp:simplePos x="0" y="0"/>
            <wp:positionH relativeFrom="column">
              <wp:posOffset>0</wp:posOffset>
            </wp:positionH>
            <wp:positionV relativeFrom="page">
              <wp:posOffset>1199408</wp:posOffset>
            </wp:positionV>
            <wp:extent cx="5610225" cy="3076575"/>
            <wp:effectExtent l="0" t="0" r="9525" b="9525"/>
            <wp:wrapTopAndBottom/>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0225" cy="3076575"/>
                    </a:xfrm>
                    <a:prstGeom prst="rect">
                      <a:avLst/>
                    </a:prstGeom>
                  </pic:spPr>
                </pic:pic>
              </a:graphicData>
            </a:graphic>
          </wp:anchor>
        </w:drawing>
      </w:r>
    </w:p>
    <w:p w14:paraId="2F0D95F6" w14:textId="4C70E499" w:rsidR="00131DC4" w:rsidRDefault="00131DC4" w:rsidP="002C3672"/>
    <w:p w14:paraId="21FEA218" w14:textId="409D2466" w:rsidR="00131DC4" w:rsidRDefault="00131DC4" w:rsidP="002C3672"/>
    <w:p w14:paraId="678A20F0" w14:textId="391E86C2" w:rsidR="00131DC4" w:rsidRDefault="00131DC4" w:rsidP="002C3672"/>
    <w:p w14:paraId="632485B5" w14:textId="0B2A6AAA" w:rsidR="00131DC4" w:rsidRDefault="00131DC4" w:rsidP="002C3672"/>
    <w:p w14:paraId="30BB27EA" w14:textId="77777777" w:rsidR="00131DC4" w:rsidRDefault="00131DC4" w:rsidP="002C3672"/>
    <w:p w14:paraId="3B114FA2" w14:textId="2FCA794A" w:rsidR="00131DC4" w:rsidRDefault="00131DC4" w:rsidP="00131DC4">
      <w:r>
        <w:rPr>
          <w:b/>
          <w:bCs/>
        </w:rPr>
        <w:t xml:space="preserve">Step04: </w:t>
      </w:r>
      <w:r>
        <w:t>Placement of fragments in view as follow</w:t>
      </w:r>
    </w:p>
    <w:p w14:paraId="71A3BA53" w14:textId="77777777" w:rsidR="00557629" w:rsidRDefault="00557629" w:rsidP="002C3672"/>
    <w:p w14:paraId="29D1E843" w14:textId="1DC2E217" w:rsidR="00A47068" w:rsidRDefault="00A47068" w:rsidP="00A47068">
      <w:r>
        <w:rPr>
          <w:b/>
          <w:bCs/>
        </w:rPr>
        <w:t xml:space="preserve">Step05: </w:t>
      </w:r>
      <w:r w:rsidR="00C864CC">
        <w:t xml:space="preserve"> Add code behind buttons in main activity java</w:t>
      </w:r>
    </w:p>
    <w:p w14:paraId="58685243" w14:textId="0BDAEF39" w:rsidR="00C864CC" w:rsidRDefault="00C864CC" w:rsidP="00A47068"/>
    <w:p w14:paraId="691807F7" w14:textId="59F679A7" w:rsidR="00C864CC" w:rsidRDefault="00C864CC" w:rsidP="00A47068"/>
    <w:p w14:paraId="5FA5DD39" w14:textId="7924C093" w:rsidR="00C864CC" w:rsidRDefault="00C864CC" w:rsidP="00A47068"/>
    <w:p w14:paraId="11FCC4B0" w14:textId="29123C07" w:rsidR="00C864CC" w:rsidRDefault="00C864CC" w:rsidP="00A47068"/>
    <w:p w14:paraId="3B9592D6" w14:textId="742F01B7" w:rsidR="00C864CC" w:rsidRDefault="00C864CC" w:rsidP="00A47068"/>
    <w:p w14:paraId="4A61D1DA" w14:textId="25BC6227" w:rsidR="00C864CC" w:rsidRDefault="00C864CC" w:rsidP="00A47068"/>
    <w:p w14:paraId="470E305C" w14:textId="1BAB9307" w:rsidR="00C864CC" w:rsidRPr="00C864CC" w:rsidRDefault="00C864CC" w:rsidP="00A47068">
      <w:r>
        <w:t>-</w:t>
      </w:r>
    </w:p>
    <w:p w14:paraId="754AC389" w14:textId="25ECDAF8" w:rsidR="00131DC4" w:rsidRDefault="00131DC4" w:rsidP="002C3672">
      <w:r>
        <w:rPr>
          <w:noProof/>
        </w:rPr>
        <w:drawing>
          <wp:anchor distT="0" distB="0" distL="114300" distR="114300" simplePos="0" relativeHeight="251710464" behindDoc="0" locked="0" layoutInCell="1" allowOverlap="1" wp14:anchorId="11994118" wp14:editId="7E2D03E4">
            <wp:simplePos x="0" y="0"/>
            <wp:positionH relativeFrom="column">
              <wp:posOffset>0</wp:posOffset>
            </wp:positionH>
            <wp:positionV relativeFrom="page">
              <wp:posOffset>3182587</wp:posOffset>
            </wp:positionV>
            <wp:extent cx="4581525" cy="3038475"/>
            <wp:effectExtent l="0" t="0" r="9525" b="9525"/>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81525" cy="3038475"/>
                    </a:xfrm>
                    <a:prstGeom prst="rect">
                      <a:avLst/>
                    </a:prstGeom>
                  </pic:spPr>
                </pic:pic>
              </a:graphicData>
            </a:graphic>
          </wp:anchor>
        </w:drawing>
      </w:r>
      <w:r>
        <w:rPr>
          <w:noProof/>
        </w:rPr>
        <w:drawing>
          <wp:anchor distT="0" distB="0" distL="114300" distR="114300" simplePos="0" relativeHeight="251709440" behindDoc="0" locked="0" layoutInCell="1" allowOverlap="1" wp14:anchorId="5CF2A6CE" wp14:editId="210C3980">
            <wp:simplePos x="0" y="0"/>
            <wp:positionH relativeFrom="column">
              <wp:posOffset>0</wp:posOffset>
            </wp:positionH>
            <wp:positionV relativeFrom="page">
              <wp:posOffset>914400</wp:posOffset>
            </wp:positionV>
            <wp:extent cx="2752725" cy="1695450"/>
            <wp:effectExtent l="0" t="0" r="9525" b="0"/>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752725" cy="1695450"/>
                    </a:xfrm>
                    <a:prstGeom prst="rect">
                      <a:avLst/>
                    </a:prstGeom>
                  </pic:spPr>
                </pic:pic>
              </a:graphicData>
            </a:graphic>
          </wp:anchor>
        </w:drawing>
      </w:r>
      <w:r w:rsidR="00C864CC">
        <w:t>-</w:t>
      </w:r>
    </w:p>
    <w:p w14:paraId="2F3A6EA6" w14:textId="77777777" w:rsidR="00C864CC" w:rsidRDefault="00C864CC" w:rsidP="002C3672"/>
    <w:p w14:paraId="6FB3B0BE" w14:textId="49C37A33" w:rsidR="00C864CC" w:rsidRPr="00603A7E" w:rsidRDefault="00C864CC" w:rsidP="00C864CC">
      <w:pPr>
        <w:pStyle w:val="Heading2"/>
        <w:jc w:val="center"/>
        <w:rPr>
          <w:b/>
          <w:bCs/>
          <w:u w:val="single"/>
        </w:rPr>
      </w:pPr>
      <w:r w:rsidRPr="00603A7E">
        <w:rPr>
          <w:b/>
          <w:bCs/>
          <w:highlight w:val="green"/>
          <w:u w:val="single"/>
        </w:rPr>
        <w:t>Lecture 1</w:t>
      </w:r>
      <w:r>
        <w:rPr>
          <w:b/>
          <w:bCs/>
          <w:highlight w:val="green"/>
          <w:u w:val="single"/>
        </w:rPr>
        <w:t>6</w:t>
      </w:r>
    </w:p>
    <w:p w14:paraId="0A991EEF" w14:textId="12318216" w:rsidR="00C864CC" w:rsidRDefault="00C864CC" w:rsidP="002C3672">
      <w:pPr>
        <w:rPr>
          <w:b/>
          <w:bCs/>
        </w:rPr>
      </w:pPr>
      <w:r w:rsidRPr="006B3DFB">
        <w:rPr>
          <w:b/>
          <w:bCs/>
          <w:noProof/>
        </w:rPr>
        <w:drawing>
          <wp:anchor distT="0" distB="0" distL="114300" distR="114300" simplePos="0" relativeHeight="251711488" behindDoc="0" locked="0" layoutInCell="1" allowOverlap="1" wp14:anchorId="1CEC5693" wp14:editId="7465C367">
            <wp:simplePos x="0" y="0"/>
            <wp:positionH relativeFrom="column">
              <wp:posOffset>0</wp:posOffset>
            </wp:positionH>
            <wp:positionV relativeFrom="page">
              <wp:posOffset>914400</wp:posOffset>
            </wp:positionV>
            <wp:extent cx="5628640" cy="3333750"/>
            <wp:effectExtent l="0" t="0" r="0" b="0"/>
            <wp:wrapTopAndBottom/>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628640" cy="3333750"/>
                    </a:xfrm>
                    <a:prstGeom prst="rect">
                      <a:avLst/>
                    </a:prstGeom>
                  </pic:spPr>
                </pic:pic>
              </a:graphicData>
            </a:graphic>
          </wp:anchor>
        </w:drawing>
      </w:r>
      <w:r w:rsidR="006B3DFB" w:rsidRPr="006B3DFB">
        <w:rPr>
          <w:b/>
          <w:bCs/>
        </w:rPr>
        <w:t>Notifications</w:t>
      </w:r>
    </w:p>
    <w:p w14:paraId="1058387F" w14:textId="78B4F437" w:rsidR="006B3DFB" w:rsidRDefault="006B3DFB" w:rsidP="002C3672">
      <w:r>
        <w:rPr>
          <w:b/>
          <w:bCs/>
        </w:rPr>
        <w:t xml:space="preserve">Step01: </w:t>
      </w:r>
      <w:r>
        <w:t xml:space="preserve">After creating the project, we add dependency in </w:t>
      </w:r>
      <w:proofErr w:type="spellStart"/>
      <w:proofErr w:type="gramStart"/>
      <w:r>
        <w:t>built.gradle</w:t>
      </w:r>
      <w:proofErr w:type="spellEnd"/>
      <w:proofErr w:type="gramEnd"/>
      <w:r>
        <w:t xml:space="preserve"> file as follow</w:t>
      </w:r>
    </w:p>
    <w:p w14:paraId="46F0D6D8" w14:textId="77777777" w:rsidR="00E05543" w:rsidRDefault="00E05543" w:rsidP="00E05543">
      <w:pPr>
        <w:rPr>
          <w:b/>
          <w:bCs/>
        </w:rPr>
      </w:pPr>
    </w:p>
    <w:p w14:paraId="6F450929" w14:textId="7FBCE242" w:rsidR="00E05543" w:rsidRDefault="00E05543" w:rsidP="00E05543">
      <w:r>
        <w:rPr>
          <w:b/>
          <w:bCs/>
        </w:rPr>
        <w:t>Step0</w:t>
      </w:r>
      <w:r>
        <w:rPr>
          <w:b/>
          <w:bCs/>
        </w:rPr>
        <w:t>2</w:t>
      </w:r>
      <w:r>
        <w:rPr>
          <w:b/>
          <w:bCs/>
        </w:rPr>
        <w:t xml:space="preserve">: </w:t>
      </w:r>
      <w:r>
        <w:t>now add following code in main java file as follow.</w:t>
      </w:r>
    </w:p>
    <w:p w14:paraId="4F44A8EE" w14:textId="246E3A07" w:rsidR="006B3DFB" w:rsidRDefault="006B3DFB" w:rsidP="002C3672"/>
    <w:p w14:paraId="4753A746" w14:textId="507B5CFE" w:rsidR="00E05543" w:rsidRDefault="00E05543" w:rsidP="002C3672"/>
    <w:p w14:paraId="5109D36C" w14:textId="5B793419" w:rsidR="006B3DFB" w:rsidRDefault="00E05543" w:rsidP="002C3672">
      <w:r>
        <w:rPr>
          <w:noProof/>
        </w:rPr>
        <w:drawing>
          <wp:anchor distT="0" distB="0" distL="114300" distR="114300" simplePos="0" relativeHeight="251713536" behindDoc="0" locked="0" layoutInCell="1" allowOverlap="1" wp14:anchorId="4D2418A9" wp14:editId="71008C10">
            <wp:simplePos x="0" y="0"/>
            <wp:positionH relativeFrom="margin">
              <wp:posOffset>0</wp:posOffset>
            </wp:positionH>
            <wp:positionV relativeFrom="page">
              <wp:posOffset>7077694</wp:posOffset>
            </wp:positionV>
            <wp:extent cx="5943600" cy="1193800"/>
            <wp:effectExtent l="0" t="0" r="0" b="6350"/>
            <wp:wrapTopAndBottom/>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1193800"/>
                    </a:xfrm>
                    <a:prstGeom prst="rect">
                      <a:avLst/>
                    </a:prstGeom>
                  </pic:spPr>
                </pic:pic>
              </a:graphicData>
            </a:graphic>
          </wp:anchor>
        </w:drawing>
      </w:r>
      <w:r w:rsidR="006B3DFB">
        <w:rPr>
          <w:noProof/>
        </w:rPr>
        <w:drawing>
          <wp:anchor distT="0" distB="0" distL="114300" distR="114300" simplePos="0" relativeHeight="251712512" behindDoc="0" locked="0" layoutInCell="1" allowOverlap="1" wp14:anchorId="186C11A7" wp14:editId="01A99CB6">
            <wp:simplePos x="0" y="0"/>
            <wp:positionH relativeFrom="column">
              <wp:posOffset>0</wp:posOffset>
            </wp:positionH>
            <wp:positionV relativeFrom="page">
              <wp:posOffset>5320145</wp:posOffset>
            </wp:positionV>
            <wp:extent cx="5657850" cy="800100"/>
            <wp:effectExtent l="0" t="0" r="0" b="0"/>
            <wp:wrapTopAndBottom/>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657850" cy="800100"/>
                    </a:xfrm>
                    <a:prstGeom prst="rect">
                      <a:avLst/>
                    </a:prstGeom>
                  </pic:spPr>
                </pic:pic>
              </a:graphicData>
            </a:graphic>
          </wp:anchor>
        </w:drawing>
      </w:r>
    </w:p>
    <w:p w14:paraId="071A0975" w14:textId="776FF30C" w:rsidR="00E05543" w:rsidRDefault="00E05543" w:rsidP="002C3672">
      <w:r>
        <w:t>-</w:t>
      </w:r>
    </w:p>
    <w:p w14:paraId="50F09F3F" w14:textId="77777777" w:rsidR="00E05543" w:rsidRDefault="00E05543" w:rsidP="002C3672"/>
    <w:p w14:paraId="3A1A0BC7" w14:textId="46F0D912" w:rsidR="00E05543" w:rsidRPr="00E05543" w:rsidRDefault="00E05543" w:rsidP="00E05543">
      <w:r>
        <w:rPr>
          <w:b/>
          <w:bCs/>
        </w:rPr>
        <w:t>Step0</w:t>
      </w:r>
      <w:r>
        <w:rPr>
          <w:b/>
          <w:bCs/>
        </w:rPr>
        <w:t xml:space="preserve">3: </w:t>
      </w:r>
      <w:r>
        <w:t xml:space="preserve"> Add the channel code as follow</w:t>
      </w:r>
    </w:p>
    <w:p w14:paraId="7E2404C3" w14:textId="77777777" w:rsidR="00E05543" w:rsidRDefault="00E05543" w:rsidP="002C3672"/>
    <w:p w14:paraId="1CCC0F71" w14:textId="7F912421" w:rsidR="00E05543" w:rsidRPr="006B3DFB" w:rsidRDefault="00E05543" w:rsidP="002C3672">
      <w:r>
        <w:rPr>
          <w:noProof/>
        </w:rPr>
        <w:drawing>
          <wp:anchor distT="0" distB="0" distL="114300" distR="114300" simplePos="0" relativeHeight="251715584" behindDoc="0" locked="0" layoutInCell="1" allowOverlap="1" wp14:anchorId="39A79C6C" wp14:editId="60678CCB">
            <wp:simplePos x="0" y="0"/>
            <wp:positionH relativeFrom="column">
              <wp:posOffset>0</wp:posOffset>
            </wp:positionH>
            <wp:positionV relativeFrom="page">
              <wp:posOffset>2956956</wp:posOffset>
            </wp:positionV>
            <wp:extent cx="5943600" cy="2334260"/>
            <wp:effectExtent l="0" t="0" r="0" b="8890"/>
            <wp:wrapTopAndBottom/>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334260"/>
                    </a:xfrm>
                    <a:prstGeom prst="rect">
                      <a:avLst/>
                    </a:prstGeom>
                  </pic:spPr>
                </pic:pic>
              </a:graphicData>
            </a:graphic>
          </wp:anchor>
        </w:drawing>
      </w:r>
      <w:r>
        <w:rPr>
          <w:noProof/>
        </w:rPr>
        <w:drawing>
          <wp:anchor distT="0" distB="0" distL="114300" distR="114300" simplePos="0" relativeHeight="251714560" behindDoc="0" locked="0" layoutInCell="1" allowOverlap="1" wp14:anchorId="6C2F89B3" wp14:editId="12048B7C">
            <wp:simplePos x="0" y="0"/>
            <wp:positionH relativeFrom="column">
              <wp:posOffset>0</wp:posOffset>
            </wp:positionH>
            <wp:positionV relativeFrom="page">
              <wp:posOffset>914400</wp:posOffset>
            </wp:positionV>
            <wp:extent cx="5943600" cy="1459230"/>
            <wp:effectExtent l="0" t="0" r="0" b="7620"/>
            <wp:wrapTopAndBottom/>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943600" cy="1459230"/>
                    </a:xfrm>
                    <a:prstGeom prst="rect">
                      <a:avLst/>
                    </a:prstGeom>
                  </pic:spPr>
                </pic:pic>
              </a:graphicData>
            </a:graphic>
          </wp:anchor>
        </w:drawing>
      </w:r>
    </w:p>
    <w:sectPr w:rsidR="00E05543" w:rsidRPr="006B3DFB" w:rsidSect="002925A7">
      <w:headerReference w:type="default" r:id="rId74"/>
      <w:footerReference w:type="default" r:id="rId7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EB9FE" w14:textId="77777777" w:rsidR="004469EA" w:rsidRDefault="004469EA" w:rsidP="00475EAF">
      <w:pPr>
        <w:spacing w:after="0" w:line="240" w:lineRule="auto"/>
      </w:pPr>
      <w:r>
        <w:separator/>
      </w:r>
    </w:p>
  </w:endnote>
  <w:endnote w:type="continuationSeparator" w:id="0">
    <w:p w14:paraId="72AD6E20" w14:textId="77777777" w:rsidR="004469EA" w:rsidRDefault="004469EA"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A4741" w14:textId="77777777" w:rsidR="004469EA" w:rsidRDefault="004469EA" w:rsidP="00475EAF">
      <w:pPr>
        <w:spacing w:after="0" w:line="240" w:lineRule="auto"/>
      </w:pPr>
      <w:r>
        <w:separator/>
      </w:r>
    </w:p>
  </w:footnote>
  <w:footnote w:type="continuationSeparator" w:id="0">
    <w:p w14:paraId="05123BEB" w14:textId="77777777" w:rsidR="004469EA" w:rsidRDefault="004469EA"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mwrAUAeuVJCSwAAAA="/>
  </w:docVars>
  <w:rsids>
    <w:rsidRoot w:val="00D154EE"/>
    <w:rsid w:val="0008290E"/>
    <w:rsid w:val="0009024A"/>
    <w:rsid w:val="000A53F8"/>
    <w:rsid w:val="000D62D5"/>
    <w:rsid w:val="001212CC"/>
    <w:rsid w:val="00131DC4"/>
    <w:rsid w:val="0013457D"/>
    <w:rsid w:val="001939A1"/>
    <w:rsid w:val="001A73CD"/>
    <w:rsid w:val="00253561"/>
    <w:rsid w:val="00273A2C"/>
    <w:rsid w:val="002925A7"/>
    <w:rsid w:val="002C3672"/>
    <w:rsid w:val="002D2C0F"/>
    <w:rsid w:val="003461C4"/>
    <w:rsid w:val="00386D1A"/>
    <w:rsid w:val="003D0AF6"/>
    <w:rsid w:val="003E2F9C"/>
    <w:rsid w:val="003F3ED8"/>
    <w:rsid w:val="003F75BD"/>
    <w:rsid w:val="00430711"/>
    <w:rsid w:val="004469EA"/>
    <w:rsid w:val="00467303"/>
    <w:rsid w:val="00475EAF"/>
    <w:rsid w:val="004A1288"/>
    <w:rsid w:val="004E085D"/>
    <w:rsid w:val="0055647A"/>
    <w:rsid w:val="00557629"/>
    <w:rsid w:val="00563224"/>
    <w:rsid w:val="00570F49"/>
    <w:rsid w:val="005D4812"/>
    <w:rsid w:val="005F244D"/>
    <w:rsid w:val="00603A7E"/>
    <w:rsid w:val="00660663"/>
    <w:rsid w:val="006B3DFB"/>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47068"/>
    <w:rsid w:val="00A7607D"/>
    <w:rsid w:val="00AB371C"/>
    <w:rsid w:val="00B645EF"/>
    <w:rsid w:val="00BB6632"/>
    <w:rsid w:val="00BB744D"/>
    <w:rsid w:val="00C3748D"/>
    <w:rsid w:val="00C64B0D"/>
    <w:rsid w:val="00C864CC"/>
    <w:rsid w:val="00CB2D91"/>
    <w:rsid w:val="00CD15B3"/>
    <w:rsid w:val="00CD7803"/>
    <w:rsid w:val="00CF2809"/>
    <w:rsid w:val="00CF4485"/>
    <w:rsid w:val="00D154EE"/>
    <w:rsid w:val="00D76EEA"/>
    <w:rsid w:val="00DB13C3"/>
    <w:rsid w:val="00E00405"/>
    <w:rsid w:val="00E05543"/>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20</TotalTime>
  <Pages>1</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36</cp:revision>
  <cp:lastPrinted>2020-09-17T07:04:00Z</cp:lastPrinted>
  <dcterms:created xsi:type="dcterms:W3CDTF">2021-03-08T10:02:00Z</dcterms:created>
  <dcterms:modified xsi:type="dcterms:W3CDTF">2021-06-07T18:44:00Z</dcterms:modified>
</cp:coreProperties>
</file>